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2628AE" w14:textId="4284738D" w:rsidR="00952DEC" w:rsidRPr="00EB06BF" w:rsidRDefault="00B93911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>Name</w:t>
      </w:r>
    </w:p>
    <w:p w14:paraId="099DF747" w14:textId="411E240F" w:rsidR="00EB06BF" w:rsidRDefault="0042777F" w:rsidP="00EB06BF">
      <w:pPr>
        <w:spacing w:after="0" w:line="240" w:lineRule="auto"/>
        <w:jc w:val="center"/>
        <w:rPr>
          <w:sz w:val="24"/>
          <w:szCs w:val="24"/>
        </w:rPr>
      </w:pPr>
      <w:hyperlink r:id="rId7" w:history="1">
        <w:r w:rsidRPr="00AB33E9">
          <w:rPr>
            <w:rStyle w:val="Hyperlink"/>
            <w:sz w:val="24"/>
            <w:szCs w:val="24"/>
          </w:rPr>
          <w:t>myemail@domain.com</w:t>
        </w:r>
      </w:hyperlink>
      <w:r w:rsidR="00EB06BF">
        <w:rPr>
          <w:sz w:val="24"/>
          <w:szCs w:val="24"/>
        </w:rPr>
        <w:t xml:space="preserve">  | </w:t>
      </w:r>
      <w:r w:rsidR="00E871AC">
        <w:rPr>
          <w:sz w:val="24"/>
          <w:szCs w:val="24"/>
        </w:rPr>
        <w:t xml:space="preserve">LinkedIn Address </w:t>
      </w:r>
      <w:r w:rsidR="00BB3309">
        <w:rPr>
          <w:sz w:val="24"/>
          <w:szCs w:val="24"/>
        </w:rPr>
        <w:t>|</w:t>
      </w:r>
      <w:r w:rsidR="00EB06BF">
        <w:rPr>
          <w:sz w:val="24"/>
          <w:szCs w:val="24"/>
        </w:rPr>
        <w:t xml:space="preserve"> </w:t>
      </w:r>
      <w:r w:rsidR="003C031D">
        <w:rPr>
          <w:sz w:val="24"/>
          <w:szCs w:val="24"/>
        </w:rPr>
        <w:t>Phone Number</w:t>
      </w:r>
    </w:p>
    <w:p w14:paraId="098FF8E7" w14:textId="77777777" w:rsidR="00541749" w:rsidRDefault="00541749" w:rsidP="00EB06BF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3B892E73" w:rsidR="00EB06BF" w:rsidRPr="003355D3" w:rsidRDefault="001820A1" w:rsidP="00EB06BF">
      <w:pPr>
        <w:spacing w:after="0" w:line="240" w:lineRule="auto"/>
        <w:rPr>
          <w:sz w:val="32"/>
          <w:szCs w:val="32"/>
        </w:rPr>
      </w:pPr>
      <w:r w:rsidRPr="003355D3">
        <w:rPr>
          <w:sz w:val="32"/>
          <w:szCs w:val="32"/>
        </w:rPr>
        <w:t>[Insert Headline Here]</w:t>
      </w:r>
    </w:p>
    <w:p w14:paraId="0609B70C" w14:textId="2C522499" w:rsidR="00EB06BF" w:rsidRPr="004961ED" w:rsidRDefault="00AC755D" w:rsidP="00EB06BF">
      <w:pPr>
        <w:spacing w:after="0" w:line="240" w:lineRule="auto"/>
      </w:pPr>
      <w:r>
        <w:t>Summary goes here. It should be three to four sentences that t</w:t>
      </w:r>
      <w:r w:rsidR="000E2C25">
        <w:t>ie your skills and accomplishments to the job you’re applying for.</w:t>
      </w:r>
      <w:r w:rsidR="00B050E9">
        <w:t xml:space="preserve"> Make sure to maintain enough whitespace and don’t go below </w:t>
      </w:r>
      <w:r w:rsidR="00B97947">
        <w:t xml:space="preserve">a 10-point font. </w:t>
      </w:r>
      <w:r w:rsidR="000E2C25">
        <w:t xml:space="preserve"> </w:t>
      </w:r>
      <w:r>
        <w:t xml:space="preserve"> </w:t>
      </w:r>
    </w:p>
    <w:p w14:paraId="6583D7A0" w14:textId="0DF3F7BC" w:rsidR="004961ED" w:rsidRDefault="004961ED" w:rsidP="00EB06BF">
      <w:pPr>
        <w:spacing w:after="0" w:line="240" w:lineRule="auto"/>
        <w:rPr>
          <w:sz w:val="24"/>
          <w:szCs w:val="24"/>
        </w:rPr>
      </w:pPr>
    </w:p>
    <w:p w14:paraId="63739C45" w14:textId="14E005A1" w:rsidR="004961ED" w:rsidRPr="003355D3" w:rsidRDefault="004961ED" w:rsidP="00EB06BF">
      <w:pPr>
        <w:spacing w:after="0" w:line="240" w:lineRule="auto"/>
        <w:rPr>
          <w:b/>
          <w:bCs/>
          <w:sz w:val="32"/>
          <w:szCs w:val="32"/>
        </w:rPr>
      </w:pPr>
      <w:r w:rsidRPr="003355D3">
        <w:rPr>
          <w:b/>
          <w:bCs/>
          <w:sz w:val="32"/>
          <w:szCs w:val="32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 w:rsidSect="003355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1440" w:bottom="806" w:left="1440" w:header="720" w:footer="720" w:gutter="0"/>
          <w:cols w:space="720"/>
          <w:docGrid w:linePitch="360"/>
        </w:sectPr>
      </w:pPr>
    </w:p>
    <w:p w14:paraId="7144A616" w14:textId="4709873A" w:rsidR="004961ED" w:rsidRPr="003355D3" w:rsidRDefault="000E2C25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 xml:space="preserve">Make sure you </w:t>
      </w:r>
      <w:r w:rsidR="00003280" w:rsidRPr="003355D3">
        <w:rPr>
          <w:sz w:val="20"/>
          <w:szCs w:val="20"/>
        </w:rPr>
        <w:t>include</w:t>
      </w:r>
      <w:r w:rsidRPr="003355D3">
        <w:rPr>
          <w:sz w:val="20"/>
          <w:szCs w:val="20"/>
        </w:rPr>
        <w:t xml:space="preserve"> skills</w:t>
      </w:r>
      <w:r w:rsidR="00003280" w:rsidRPr="003355D3">
        <w:rPr>
          <w:sz w:val="20"/>
          <w:szCs w:val="20"/>
        </w:rPr>
        <w:t xml:space="preserve"> you have</w:t>
      </w:r>
      <w:r w:rsidRPr="003355D3">
        <w:rPr>
          <w:sz w:val="20"/>
          <w:szCs w:val="20"/>
        </w:rPr>
        <w:t xml:space="preserve"> from the posting</w:t>
      </w:r>
    </w:p>
    <w:p w14:paraId="3FCC14D3" w14:textId="384E0F8F" w:rsidR="004961ED" w:rsidRPr="003355D3" w:rsidRDefault="00003280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 xml:space="preserve">6-8 skills </w:t>
      </w:r>
      <w:r w:rsidR="00351645" w:rsidRPr="003355D3">
        <w:rPr>
          <w:sz w:val="20"/>
          <w:szCs w:val="20"/>
        </w:rPr>
        <w:t>are</w:t>
      </w:r>
      <w:r w:rsidRPr="003355D3">
        <w:rPr>
          <w:sz w:val="20"/>
          <w:szCs w:val="20"/>
        </w:rPr>
        <w:t xml:space="preserve"> </w:t>
      </w:r>
      <w:r w:rsidR="00687EDC" w:rsidRPr="003355D3">
        <w:rPr>
          <w:sz w:val="20"/>
          <w:szCs w:val="20"/>
        </w:rPr>
        <w:t>about right</w:t>
      </w:r>
      <w:r w:rsidRPr="003355D3">
        <w:rPr>
          <w:sz w:val="20"/>
          <w:szCs w:val="20"/>
        </w:rPr>
        <w:t xml:space="preserve"> </w:t>
      </w:r>
    </w:p>
    <w:p w14:paraId="06574F55" w14:textId="79736D01" w:rsidR="004961ED" w:rsidRPr="003355D3" w:rsidRDefault="00687EDC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>Make sure to include keywords</w:t>
      </w:r>
    </w:p>
    <w:p w14:paraId="6EA67853" w14:textId="1B64FDCB" w:rsidR="004961ED" w:rsidRPr="003355D3" w:rsidRDefault="00687EDC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>Think about s</w:t>
      </w:r>
      <w:r w:rsidR="00F60C79" w:rsidRPr="003355D3">
        <w:rPr>
          <w:sz w:val="20"/>
          <w:szCs w:val="20"/>
        </w:rPr>
        <w:t>earch terms</w:t>
      </w:r>
    </w:p>
    <w:p w14:paraId="599FF0F5" w14:textId="200FDDC2" w:rsidR="004961ED" w:rsidRPr="003355D3" w:rsidRDefault="00F60C79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>Make it scannable</w:t>
      </w:r>
    </w:p>
    <w:p w14:paraId="4BE6C262" w14:textId="44FADE2B" w:rsidR="004961ED" w:rsidRPr="003355D3" w:rsidRDefault="002C52D5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 xml:space="preserve">You can expand or reduce </w:t>
      </w:r>
      <w:r w:rsidR="0000364C" w:rsidRPr="003355D3">
        <w:rPr>
          <w:sz w:val="20"/>
          <w:szCs w:val="20"/>
        </w:rPr>
        <w:t>skills so that your resume fits on one page</w:t>
      </w:r>
    </w:p>
    <w:p w14:paraId="22535A18" w14:textId="77777777" w:rsidR="004961ED" w:rsidRDefault="004961ED" w:rsidP="004961ED">
      <w:pPr>
        <w:spacing w:after="0" w:line="240" w:lineRule="auto"/>
        <w:rPr>
          <w:sz w:val="24"/>
          <w:szCs w:val="24"/>
        </w:rPr>
        <w:sectPr w:rsidR="004961ED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1C57A7D" w14:textId="77777777" w:rsidR="003355D3" w:rsidRPr="004961ED" w:rsidRDefault="003355D3" w:rsidP="003355D3">
      <w:pPr>
        <w:pBdr>
          <w:bottom w:val="single" w:sz="18" w:space="1" w:color="auto"/>
        </w:pBdr>
        <w:spacing w:after="0" w:line="240" w:lineRule="auto"/>
        <w:rPr>
          <w:sz w:val="24"/>
          <w:szCs w:val="24"/>
        </w:rPr>
      </w:pPr>
    </w:p>
    <w:p w14:paraId="7E569F66" w14:textId="7DDD2739" w:rsidR="00EB06BF" w:rsidRPr="003355D3" w:rsidRDefault="003355D3" w:rsidP="00EB06BF">
      <w:pPr>
        <w:spacing w:after="0" w:line="240" w:lineRule="auto"/>
        <w:rPr>
          <w:b/>
          <w:bCs/>
          <w:sz w:val="32"/>
          <w:szCs w:val="32"/>
        </w:rPr>
      </w:pPr>
      <w:r w:rsidRPr="003355D3">
        <w:rPr>
          <w:b/>
          <w:bCs/>
          <w:sz w:val="16"/>
          <w:szCs w:val="16"/>
        </w:rPr>
        <w:br/>
      </w:r>
      <w:r w:rsidR="004961ED" w:rsidRPr="003355D3">
        <w:rPr>
          <w:b/>
          <w:bCs/>
          <w:sz w:val="32"/>
          <w:szCs w:val="32"/>
        </w:rPr>
        <w:t xml:space="preserve">Experience </w:t>
      </w:r>
    </w:p>
    <w:p w14:paraId="3B46D062" w14:textId="77777777" w:rsidR="00541749" w:rsidRPr="00541749" w:rsidRDefault="00541749" w:rsidP="00EB06BF">
      <w:pPr>
        <w:spacing w:after="0" w:line="240" w:lineRule="auto"/>
        <w:rPr>
          <w:sz w:val="6"/>
          <w:szCs w:val="6"/>
        </w:rPr>
      </w:pPr>
    </w:p>
    <w:p w14:paraId="67582299" w14:textId="481DA015" w:rsidR="004961ED" w:rsidRPr="003355D3" w:rsidRDefault="009C0D7D" w:rsidP="00EB06BF">
      <w:pPr>
        <w:spacing w:after="0" w:line="240" w:lineRule="auto"/>
      </w:pPr>
      <w:r>
        <w:rPr>
          <w:b/>
        </w:rPr>
        <w:t xml:space="preserve">Job </w:t>
      </w:r>
      <w:r w:rsidR="0000364C" w:rsidRPr="003355D3">
        <w:rPr>
          <w:b/>
        </w:rPr>
        <w:t>Title</w:t>
      </w:r>
      <w:r w:rsidR="006D7D09" w:rsidRPr="003355D3">
        <w:rPr>
          <w:b/>
        </w:rPr>
        <w:tab/>
      </w:r>
      <w:r w:rsidR="006D7D09" w:rsidRPr="003355D3">
        <w:rPr>
          <w:b/>
        </w:rPr>
        <w:tab/>
      </w:r>
      <w:r w:rsidR="006D7D09" w:rsidRPr="003355D3">
        <w:rPr>
          <w:b/>
        </w:rPr>
        <w:tab/>
      </w:r>
      <w:r w:rsidR="006D7D09" w:rsidRPr="003355D3">
        <w:rPr>
          <w:b/>
        </w:rPr>
        <w:tab/>
      </w:r>
      <w:r w:rsidR="00947E3A" w:rsidRPr="003355D3">
        <w:tab/>
      </w:r>
      <w:r w:rsidR="00947E3A" w:rsidRPr="003355D3">
        <w:tab/>
      </w:r>
      <w:r w:rsidR="00947E3A" w:rsidRPr="003355D3">
        <w:tab/>
      </w:r>
      <w:r w:rsidR="00947E3A" w:rsidRPr="003355D3">
        <w:tab/>
      </w:r>
      <w:r w:rsidR="00947E3A" w:rsidRPr="003355D3">
        <w:tab/>
      </w:r>
      <w:r w:rsidR="00314CCA">
        <w:t xml:space="preserve">        </w:t>
      </w:r>
      <w:r w:rsidR="00976561" w:rsidRPr="003355D3">
        <w:t xml:space="preserve">Jan. 20XX </w:t>
      </w:r>
      <w:r w:rsidR="00947E3A" w:rsidRPr="003355D3">
        <w:t>-</w:t>
      </w:r>
      <w:r w:rsidR="00976561" w:rsidRPr="003355D3">
        <w:t xml:space="preserve"> </w:t>
      </w:r>
      <w:r w:rsidR="00947E3A" w:rsidRPr="003355D3">
        <w:t>Present</w:t>
      </w:r>
    </w:p>
    <w:p w14:paraId="0B794B35" w14:textId="39746ABE" w:rsidR="006D7D09" w:rsidRPr="003355D3" w:rsidRDefault="00A6227A" w:rsidP="00EB06BF">
      <w:pPr>
        <w:spacing w:after="0" w:line="240" w:lineRule="auto"/>
        <w:rPr>
          <w:i/>
          <w:sz w:val="20"/>
          <w:szCs w:val="20"/>
        </w:rPr>
      </w:pPr>
      <w:r w:rsidRPr="003355D3">
        <w:rPr>
          <w:i/>
          <w:sz w:val="20"/>
          <w:szCs w:val="20"/>
        </w:rPr>
        <w:t>Name of Company/Organization</w:t>
      </w:r>
    </w:p>
    <w:p w14:paraId="4873ADAF" w14:textId="77777777" w:rsidR="00120137" w:rsidRPr="003355D3" w:rsidRDefault="00120137" w:rsidP="00120137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You can include experience that isn’t jobs, such as a mission, volunteer work, babysitting, etc.</w:t>
      </w:r>
    </w:p>
    <w:p w14:paraId="7E88C1C3" w14:textId="77777777" w:rsidR="00120137" w:rsidRPr="00340A49" w:rsidRDefault="00120137" w:rsidP="00120137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Use </w:t>
      </w:r>
      <w:r w:rsidRPr="00340A49">
        <w:rPr>
          <w:sz w:val="20"/>
          <w:szCs w:val="20"/>
        </w:rPr>
        <w:t>3-5 high-</w:t>
      </w:r>
      <w:r>
        <w:rPr>
          <w:sz w:val="20"/>
          <w:szCs w:val="20"/>
        </w:rPr>
        <w:t>i</w:t>
      </w:r>
      <w:r w:rsidRPr="00340A49">
        <w:rPr>
          <w:sz w:val="20"/>
          <w:szCs w:val="20"/>
        </w:rPr>
        <w:t>mpact statements</w:t>
      </w:r>
      <w:r>
        <w:rPr>
          <w:sz w:val="20"/>
          <w:szCs w:val="20"/>
        </w:rPr>
        <w:t xml:space="preserve"> </w:t>
      </w:r>
      <w:r w:rsidRPr="00340A49">
        <w:rPr>
          <w:sz w:val="20"/>
          <w:szCs w:val="20"/>
        </w:rPr>
        <w:t>in bullet form</w:t>
      </w:r>
    </w:p>
    <w:p w14:paraId="4FC4FCF2" w14:textId="1FD2291A" w:rsidR="00947E3A" w:rsidRPr="003355D3" w:rsidRDefault="00A64017" w:rsidP="00947E3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>Make sure to include specific accomplishments/skills that have concrete outcomes</w:t>
      </w:r>
    </w:p>
    <w:p w14:paraId="34AAE224" w14:textId="2E5E49B6" w:rsidR="00947E3A" w:rsidRDefault="00CD2FF5" w:rsidP="00947E3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3355D3">
        <w:rPr>
          <w:sz w:val="20"/>
          <w:szCs w:val="20"/>
        </w:rPr>
        <w:t xml:space="preserve">Start each bullet point with </w:t>
      </w:r>
      <w:r w:rsidR="00A64017" w:rsidRPr="003355D3">
        <w:rPr>
          <w:sz w:val="20"/>
          <w:szCs w:val="20"/>
        </w:rPr>
        <w:t>powerful action verbs</w:t>
      </w:r>
    </w:p>
    <w:p w14:paraId="3CAF8215" w14:textId="09A2922C" w:rsidR="006D7D09" w:rsidRDefault="006D7D09" w:rsidP="006D7D09">
      <w:pPr>
        <w:spacing w:after="0" w:line="240" w:lineRule="auto"/>
        <w:rPr>
          <w:szCs w:val="24"/>
        </w:rPr>
      </w:pPr>
    </w:p>
    <w:p w14:paraId="2A2B3AD9" w14:textId="222387CE" w:rsidR="003355D3" w:rsidRPr="00340A49" w:rsidRDefault="009C0D7D" w:rsidP="003355D3">
      <w:pPr>
        <w:spacing w:after="0" w:line="240" w:lineRule="auto"/>
      </w:pPr>
      <w:r>
        <w:rPr>
          <w:b/>
        </w:rPr>
        <w:t xml:space="preserve">Job </w:t>
      </w:r>
      <w:r w:rsidR="003355D3" w:rsidRPr="00340A49">
        <w:rPr>
          <w:b/>
        </w:rPr>
        <w:t>Title</w:t>
      </w:r>
      <w:r w:rsidR="003355D3" w:rsidRPr="00340A49">
        <w:rPr>
          <w:b/>
        </w:rPr>
        <w:tab/>
      </w:r>
      <w:r w:rsidR="003355D3" w:rsidRPr="00340A49">
        <w:rPr>
          <w:b/>
        </w:rPr>
        <w:tab/>
      </w:r>
      <w:r w:rsidR="003355D3" w:rsidRPr="00340A49">
        <w:rPr>
          <w:b/>
        </w:rPr>
        <w:tab/>
      </w:r>
      <w:r w:rsidR="003355D3" w:rsidRPr="00340A49">
        <w:rPr>
          <w:b/>
        </w:rPr>
        <w:tab/>
      </w:r>
      <w:r w:rsidR="003355D3" w:rsidRPr="00340A49">
        <w:tab/>
      </w:r>
      <w:r w:rsidR="003355D3" w:rsidRPr="00340A49">
        <w:tab/>
      </w:r>
      <w:r w:rsidR="003355D3" w:rsidRPr="00340A49">
        <w:tab/>
      </w:r>
      <w:r w:rsidR="003355D3" w:rsidRPr="00340A49">
        <w:tab/>
      </w:r>
      <w:r w:rsidR="003355D3" w:rsidRPr="00340A49">
        <w:tab/>
      </w:r>
      <w:r w:rsidR="00314CCA">
        <w:t xml:space="preserve">        </w:t>
      </w:r>
      <w:r w:rsidR="003355D3" w:rsidRPr="00340A49">
        <w:t>Jan. 20XX - Present</w:t>
      </w:r>
    </w:p>
    <w:p w14:paraId="577D582B" w14:textId="77777777" w:rsidR="003355D3" w:rsidRPr="00340A49" w:rsidRDefault="003355D3" w:rsidP="003355D3">
      <w:pPr>
        <w:spacing w:after="0" w:line="240" w:lineRule="auto"/>
        <w:rPr>
          <w:i/>
          <w:sz w:val="20"/>
          <w:szCs w:val="20"/>
        </w:rPr>
      </w:pPr>
      <w:r w:rsidRPr="00340A49">
        <w:rPr>
          <w:i/>
          <w:sz w:val="20"/>
          <w:szCs w:val="20"/>
        </w:rPr>
        <w:t>Name of Company/Organization</w:t>
      </w:r>
    </w:p>
    <w:p w14:paraId="23E59693" w14:textId="77777777" w:rsidR="00120137" w:rsidRPr="003355D3" w:rsidRDefault="00120137" w:rsidP="00120137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You can include experience that isn’t jobs, such as a mission, volunteer work, babysitting, etc.</w:t>
      </w:r>
    </w:p>
    <w:p w14:paraId="7EAC5271" w14:textId="06B31971" w:rsidR="003355D3" w:rsidRPr="00340A49" w:rsidRDefault="00120137" w:rsidP="003355D3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Use </w:t>
      </w:r>
      <w:r w:rsidR="003355D3" w:rsidRPr="00340A49">
        <w:rPr>
          <w:sz w:val="20"/>
          <w:szCs w:val="20"/>
        </w:rPr>
        <w:t>3-5 high-</w:t>
      </w:r>
      <w:r>
        <w:rPr>
          <w:sz w:val="20"/>
          <w:szCs w:val="20"/>
        </w:rPr>
        <w:t>i</w:t>
      </w:r>
      <w:r w:rsidR="003355D3" w:rsidRPr="00340A49">
        <w:rPr>
          <w:sz w:val="20"/>
          <w:szCs w:val="20"/>
        </w:rPr>
        <w:t>mpact statements</w:t>
      </w:r>
      <w:r>
        <w:rPr>
          <w:sz w:val="20"/>
          <w:szCs w:val="20"/>
        </w:rPr>
        <w:t xml:space="preserve"> </w:t>
      </w:r>
      <w:r w:rsidR="003355D3" w:rsidRPr="00340A49">
        <w:rPr>
          <w:sz w:val="20"/>
          <w:szCs w:val="20"/>
        </w:rPr>
        <w:t>in bullet form</w:t>
      </w:r>
    </w:p>
    <w:p w14:paraId="33E3BDAD" w14:textId="77777777" w:rsidR="003355D3" w:rsidRPr="00340A49" w:rsidRDefault="003355D3" w:rsidP="003355D3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340A49">
        <w:rPr>
          <w:sz w:val="20"/>
          <w:szCs w:val="20"/>
        </w:rPr>
        <w:t>Make sure to include specific accomplishments/skills that have concrete outcomes</w:t>
      </w:r>
    </w:p>
    <w:p w14:paraId="42F05CCE" w14:textId="77777777" w:rsidR="003355D3" w:rsidRPr="00340A49" w:rsidRDefault="003355D3" w:rsidP="003355D3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340A49">
        <w:rPr>
          <w:sz w:val="20"/>
          <w:szCs w:val="20"/>
        </w:rPr>
        <w:t>Start each bullet point with powerful action verbs</w:t>
      </w:r>
    </w:p>
    <w:p w14:paraId="4D1EEA6E" w14:textId="77777777" w:rsidR="003355D3" w:rsidRPr="004961ED" w:rsidRDefault="003355D3" w:rsidP="003355D3">
      <w:pPr>
        <w:pBdr>
          <w:bottom w:val="single" w:sz="18" w:space="1" w:color="auto"/>
        </w:pBdr>
        <w:spacing w:after="0" w:line="240" w:lineRule="auto"/>
        <w:rPr>
          <w:sz w:val="24"/>
          <w:szCs w:val="24"/>
        </w:rPr>
      </w:pPr>
    </w:p>
    <w:p w14:paraId="7AE20D23" w14:textId="77777777" w:rsidR="003355D3" w:rsidRPr="003355D3" w:rsidRDefault="003355D3" w:rsidP="003355D3">
      <w:pPr>
        <w:spacing w:after="0" w:line="240" w:lineRule="auto"/>
        <w:ind w:firstLine="720"/>
        <w:rPr>
          <w:sz w:val="16"/>
          <w:szCs w:val="16"/>
        </w:rPr>
      </w:pPr>
    </w:p>
    <w:p w14:paraId="59E93CCB" w14:textId="600A79DE" w:rsidR="00A40473" w:rsidRPr="003355D3" w:rsidRDefault="00A40473" w:rsidP="00A40473">
      <w:pPr>
        <w:spacing w:after="0" w:line="240" w:lineRule="auto"/>
        <w:rPr>
          <w:b/>
          <w:bCs/>
          <w:sz w:val="32"/>
          <w:szCs w:val="32"/>
        </w:rPr>
      </w:pPr>
      <w:r w:rsidRPr="003355D3">
        <w:rPr>
          <w:b/>
          <w:bCs/>
          <w:sz w:val="32"/>
          <w:szCs w:val="32"/>
        </w:rPr>
        <w:t>Education</w:t>
      </w:r>
    </w:p>
    <w:p w14:paraId="0CF21969" w14:textId="77777777" w:rsidR="00541749" w:rsidRPr="00541749" w:rsidRDefault="00541749" w:rsidP="00A40473">
      <w:pPr>
        <w:spacing w:after="0" w:line="240" w:lineRule="auto"/>
        <w:rPr>
          <w:sz w:val="6"/>
          <w:szCs w:val="24"/>
        </w:rPr>
      </w:pPr>
    </w:p>
    <w:p w14:paraId="457C1B0F" w14:textId="4A614B87" w:rsidR="00A40473" w:rsidRPr="003355D3" w:rsidRDefault="00FB152B" w:rsidP="00A40473">
      <w:pPr>
        <w:spacing w:after="0" w:line="240" w:lineRule="auto"/>
        <w:rPr>
          <w:i/>
        </w:rPr>
      </w:pPr>
      <w:r w:rsidRPr="003355D3">
        <w:rPr>
          <w:i/>
        </w:rPr>
        <w:t>Name of School/Organization</w:t>
      </w:r>
    </w:p>
    <w:p w14:paraId="4ED2B8C0" w14:textId="6603786F" w:rsidR="00CD2FF5" w:rsidRPr="003355D3" w:rsidRDefault="00CD2FF5" w:rsidP="003355D3">
      <w:pPr>
        <w:pStyle w:val="ListParagraph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 w:rsidRPr="003355D3">
        <w:rPr>
          <w:b/>
          <w:sz w:val="20"/>
          <w:szCs w:val="20"/>
        </w:rPr>
        <w:t>Name of Degree/Credential</w:t>
      </w:r>
      <w:r w:rsidR="003C031D">
        <w:rPr>
          <w:b/>
          <w:sz w:val="20"/>
          <w:szCs w:val="20"/>
        </w:rPr>
        <w:tab/>
      </w:r>
      <w:r w:rsidR="003C031D">
        <w:rPr>
          <w:b/>
          <w:sz w:val="20"/>
          <w:szCs w:val="20"/>
        </w:rPr>
        <w:tab/>
      </w:r>
      <w:r w:rsidR="003C031D">
        <w:rPr>
          <w:b/>
          <w:sz w:val="20"/>
          <w:szCs w:val="20"/>
        </w:rPr>
        <w:tab/>
      </w:r>
      <w:r w:rsidR="003C031D">
        <w:rPr>
          <w:b/>
          <w:sz w:val="20"/>
          <w:szCs w:val="20"/>
        </w:rPr>
        <w:tab/>
      </w:r>
      <w:r w:rsidR="003C031D">
        <w:rPr>
          <w:b/>
          <w:sz w:val="20"/>
          <w:szCs w:val="20"/>
        </w:rPr>
        <w:tab/>
      </w:r>
      <w:r w:rsidR="003C031D">
        <w:rPr>
          <w:b/>
          <w:sz w:val="20"/>
          <w:szCs w:val="20"/>
        </w:rPr>
        <w:tab/>
        <w:t xml:space="preserve"> </w:t>
      </w:r>
      <w:r w:rsidR="00314CCA">
        <w:rPr>
          <w:b/>
          <w:sz w:val="20"/>
          <w:szCs w:val="20"/>
        </w:rPr>
        <w:t xml:space="preserve">       </w:t>
      </w:r>
      <w:r w:rsidR="003C031D" w:rsidRPr="003C031D">
        <w:rPr>
          <w:bCs/>
          <w:sz w:val="20"/>
          <w:szCs w:val="20"/>
        </w:rPr>
        <w:t>Anticipated</w:t>
      </w:r>
      <w:r w:rsidR="003C031D">
        <w:rPr>
          <w:b/>
          <w:sz w:val="20"/>
          <w:szCs w:val="20"/>
        </w:rPr>
        <w:t xml:space="preserve"> </w:t>
      </w:r>
      <w:r w:rsidRPr="003355D3">
        <w:rPr>
          <w:bCs/>
          <w:sz w:val="20"/>
          <w:szCs w:val="20"/>
        </w:rPr>
        <w:t>Jan. 20XX</w:t>
      </w:r>
    </w:p>
    <w:p w14:paraId="1678924F" w14:textId="57655890" w:rsidR="003355D3" w:rsidRPr="003355D3" w:rsidRDefault="003355D3" w:rsidP="003355D3">
      <w:pPr>
        <w:pStyle w:val="ListParagraph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 w:rsidRPr="003355D3">
        <w:rPr>
          <w:b/>
          <w:sz w:val="20"/>
          <w:szCs w:val="20"/>
        </w:rPr>
        <w:t>Name of Certificate 3</w:t>
      </w:r>
      <w:r w:rsidRPr="003355D3">
        <w:rPr>
          <w:bCs/>
          <w:sz w:val="20"/>
          <w:szCs w:val="20"/>
        </w:rPr>
        <w:t xml:space="preserve"> </w:t>
      </w:r>
      <w:r w:rsidR="003C031D">
        <w:rPr>
          <w:bCs/>
          <w:sz w:val="20"/>
          <w:szCs w:val="20"/>
        </w:rPr>
        <w:tab/>
      </w:r>
      <w:r w:rsidR="003C031D">
        <w:rPr>
          <w:bCs/>
          <w:sz w:val="20"/>
          <w:szCs w:val="20"/>
        </w:rPr>
        <w:tab/>
      </w:r>
      <w:r w:rsidR="003C031D">
        <w:rPr>
          <w:bCs/>
          <w:sz w:val="20"/>
          <w:szCs w:val="20"/>
        </w:rPr>
        <w:tab/>
      </w:r>
      <w:r w:rsidR="003C031D">
        <w:rPr>
          <w:bCs/>
          <w:sz w:val="20"/>
          <w:szCs w:val="20"/>
        </w:rPr>
        <w:tab/>
      </w:r>
      <w:r w:rsidR="003C031D">
        <w:rPr>
          <w:bCs/>
          <w:sz w:val="20"/>
          <w:szCs w:val="20"/>
        </w:rPr>
        <w:tab/>
      </w:r>
      <w:r w:rsidR="003C031D">
        <w:rPr>
          <w:bCs/>
          <w:sz w:val="20"/>
          <w:szCs w:val="20"/>
        </w:rPr>
        <w:tab/>
      </w:r>
      <w:r w:rsidR="003C031D">
        <w:rPr>
          <w:bCs/>
          <w:sz w:val="20"/>
          <w:szCs w:val="20"/>
        </w:rPr>
        <w:tab/>
      </w:r>
      <w:r w:rsidR="003C031D">
        <w:rPr>
          <w:bCs/>
          <w:sz w:val="20"/>
          <w:szCs w:val="20"/>
        </w:rPr>
        <w:tab/>
        <w:t xml:space="preserve">       </w:t>
      </w:r>
      <w:r w:rsidR="00314CCA">
        <w:rPr>
          <w:bCs/>
          <w:sz w:val="20"/>
          <w:szCs w:val="20"/>
        </w:rPr>
        <w:t xml:space="preserve">       </w:t>
      </w:r>
      <w:r w:rsidRPr="003355D3">
        <w:rPr>
          <w:bCs/>
          <w:sz w:val="20"/>
          <w:szCs w:val="20"/>
        </w:rPr>
        <w:t>Jan. 20XX</w:t>
      </w:r>
    </w:p>
    <w:p w14:paraId="756359B3" w14:textId="222E68D8" w:rsidR="003355D3" w:rsidRPr="003355D3" w:rsidRDefault="003355D3" w:rsidP="003355D3">
      <w:pPr>
        <w:pStyle w:val="ListParagraph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 w:rsidRPr="003355D3">
        <w:rPr>
          <w:b/>
          <w:sz w:val="20"/>
          <w:szCs w:val="20"/>
        </w:rPr>
        <w:t>Name of Certificate 2</w:t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="003C031D">
        <w:rPr>
          <w:b/>
          <w:sz w:val="20"/>
          <w:szCs w:val="20"/>
        </w:rPr>
        <w:t xml:space="preserve">       </w:t>
      </w:r>
      <w:r w:rsidR="00314CCA">
        <w:rPr>
          <w:b/>
          <w:sz w:val="20"/>
          <w:szCs w:val="20"/>
        </w:rPr>
        <w:t xml:space="preserve">       </w:t>
      </w:r>
      <w:r w:rsidRPr="003355D3">
        <w:rPr>
          <w:bCs/>
          <w:sz w:val="20"/>
          <w:szCs w:val="20"/>
        </w:rPr>
        <w:t>Jan. 20XX</w:t>
      </w:r>
      <w:r w:rsidR="003C031D">
        <w:rPr>
          <w:bCs/>
          <w:sz w:val="20"/>
          <w:szCs w:val="20"/>
        </w:rPr>
        <w:softHyphen/>
      </w:r>
      <w:r w:rsidR="003C031D">
        <w:rPr>
          <w:bCs/>
          <w:sz w:val="20"/>
          <w:szCs w:val="20"/>
        </w:rPr>
        <w:softHyphen/>
      </w:r>
    </w:p>
    <w:p w14:paraId="0201175A" w14:textId="2A0C21D7" w:rsidR="003355D3" w:rsidRPr="003355D3" w:rsidRDefault="003355D3" w:rsidP="003355D3">
      <w:pPr>
        <w:pStyle w:val="ListParagraph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 w:rsidRPr="003355D3">
        <w:rPr>
          <w:b/>
          <w:sz w:val="20"/>
          <w:szCs w:val="20"/>
        </w:rPr>
        <w:t>Name of Certificate 1</w:t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Pr="003355D3">
        <w:rPr>
          <w:b/>
          <w:sz w:val="20"/>
          <w:szCs w:val="20"/>
        </w:rPr>
        <w:tab/>
      </w:r>
      <w:r w:rsidR="003C031D">
        <w:rPr>
          <w:b/>
          <w:sz w:val="20"/>
          <w:szCs w:val="20"/>
        </w:rPr>
        <w:t xml:space="preserve">       </w:t>
      </w:r>
      <w:r w:rsidR="00314CCA">
        <w:rPr>
          <w:b/>
          <w:sz w:val="20"/>
          <w:szCs w:val="20"/>
        </w:rPr>
        <w:t xml:space="preserve">       </w:t>
      </w:r>
      <w:r w:rsidRPr="003355D3">
        <w:rPr>
          <w:bCs/>
          <w:sz w:val="20"/>
          <w:szCs w:val="20"/>
        </w:rPr>
        <w:t>Jan. 20XX</w:t>
      </w:r>
    </w:p>
    <w:p w14:paraId="48303AEE" w14:textId="77777777" w:rsidR="00CD2FF5" w:rsidRPr="003355D3" w:rsidRDefault="00CD2FF5" w:rsidP="00A40473">
      <w:pPr>
        <w:spacing w:after="0" w:line="240" w:lineRule="auto"/>
        <w:rPr>
          <w:i/>
          <w:sz w:val="24"/>
          <w:szCs w:val="24"/>
        </w:rPr>
      </w:pPr>
    </w:p>
    <w:p w14:paraId="21CF2FAA" w14:textId="73E4CF23" w:rsidR="00314CCA" w:rsidRPr="003355D3" w:rsidRDefault="00314CCA" w:rsidP="00314CCA">
      <w:pPr>
        <w:spacing w:after="0" w:line="240" w:lineRule="auto"/>
        <w:rPr>
          <w:i/>
        </w:rPr>
      </w:pPr>
      <w:r>
        <w:rPr>
          <w:i/>
        </w:rPr>
        <w:t>BYU-Pathway Worldwide</w:t>
      </w:r>
    </w:p>
    <w:p w14:paraId="64686AB0" w14:textId="3F2F875C" w:rsidR="00EA10CD" w:rsidRPr="00314CCA" w:rsidRDefault="00314CCA" w:rsidP="00314CCA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proofErr w:type="spellStart"/>
      <w:r w:rsidRPr="00314CCA">
        <w:rPr>
          <w:b/>
          <w:sz w:val="20"/>
          <w:szCs w:val="20"/>
        </w:rPr>
        <w:t>PathwayConnect</w:t>
      </w:r>
      <w:proofErr w:type="spellEnd"/>
      <w:r>
        <w:rPr>
          <w:b/>
          <w:sz w:val="20"/>
          <w:szCs w:val="20"/>
        </w:rPr>
        <w:t xml:space="preserve"> Certificate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</w:t>
      </w:r>
      <w:r w:rsidRPr="003355D3">
        <w:rPr>
          <w:bCs/>
          <w:sz w:val="20"/>
          <w:szCs w:val="20"/>
        </w:rPr>
        <w:t>Jan. 20XX</w:t>
      </w:r>
    </w:p>
    <w:p w14:paraId="27A8E986" w14:textId="32321602" w:rsidR="00314CCA" w:rsidRPr="00314CCA" w:rsidRDefault="00314CCA" w:rsidP="00314CCA">
      <w:pPr>
        <w:numPr>
          <w:ilvl w:val="1"/>
          <w:numId w:val="6"/>
        </w:numPr>
        <w:spacing w:before="100" w:beforeAutospacing="1" w:after="195" w:line="240" w:lineRule="auto"/>
        <w:contextualSpacing/>
        <w:rPr>
          <w:rFonts w:eastAsia="Times New Roman" w:cstheme="minorHAnsi"/>
          <w:color w:val="000000" w:themeColor="text1"/>
          <w:sz w:val="20"/>
          <w:szCs w:val="20"/>
        </w:rPr>
      </w:pPr>
      <w:r w:rsidRPr="00314CCA">
        <w:rPr>
          <w:rFonts w:eastAsia="Times New Roman" w:cstheme="minorHAnsi"/>
          <w:color w:val="000000" w:themeColor="text1"/>
          <w:sz w:val="20"/>
          <w:szCs w:val="20"/>
        </w:rPr>
        <w:t>S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tud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ied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 xml:space="preserve"> learning strategies, time and financial management, thinking errors, talent development</w:t>
      </w:r>
      <w:r w:rsidR="00263C49">
        <w:rPr>
          <w:rFonts w:eastAsia="Times New Roman" w:cstheme="minorHAnsi"/>
          <w:color w:val="000000" w:themeColor="text1"/>
          <w:sz w:val="20"/>
          <w:szCs w:val="20"/>
        </w:rPr>
        <w:t>,</w:t>
      </w:r>
      <w:r>
        <w:rPr>
          <w:rFonts w:eastAsia="Times New Roman" w:cstheme="minorHAnsi"/>
          <w:color w:val="000000" w:themeColor="text1"/>
          <w:sz w:val="20"/>
          <w:szCs w:val="20"/>
        </w:rPr>
        <w:t xml:space="preserve"> and </w:t>
      </w:r>
      <w:r w:rsidR="00263C49">
        <w:rPr>
          <w:rFonts w:eastAsia="Times New Roman" w:cstheme="minorHAnsi"/>
          <w:color w:val="000000" w:themeColor="text1"/>
          <w:sz w:val="20"/>
          <w:szCs w:val="20"/>
        </w:rPr>
        <w:t>l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 xml:space="preserve">ed peer discussions regarding topics in our coursework. </w:t>
      </w:r>
    </w:p>
    <w:p w14:paraId="449F65AA" w14:textId="47111863" w:rsidR="00314CCA" w:rsidRPr="00314CCA" w:rsidRDefault="00314CCA" w:rsidP="00314CCA">
      <w:pPr>
        <w:numPr>
          <w:ilvl w:val="1"/>
          <w:numId w:val="6"/>
        </w:numPr>
        <w:spacing w:before="100" w:beforeAutospacing="1" w:after="195" w:line="240" w:lineRule="auto"/>
        <w:contextualSpacing/>
        <w:rPr>
          <w:rFonts w:eastAsia="Times New Roman" w:cstheme="minorHAnsi"/>
          <w:color w:val="000000" w:themeColor="text1"/>
          <w:sz w:val="20"/>
          <w:szCs w:val="20"/>
        </w:rPr>
      </w:pPr>
      <w:r w:rsidRPr="00314CCA">
        <w:rPr>
          <w:rFonts w:eastAsia="Times New Roman" w:cstheme="minorHAnsi"/>
          <w:color w:val="000000" w:themeColor="text1"/>
          <w:sz w:val="20"/>
          <w:szCs w:val="20"/>
        </w:rPr>
        <w:t>S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trengthen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ed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 xml:space="preserve"> career skills, learn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ed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 xml:space="preserve"> decision</w:t>
      </w:r>
      <w:r w:rsidR="00263C49">
        <w:rPr>
          <w:rFonts w:eastAsia="Times New Roman" w:cstheme="minorHAnsi"/>
          <w:color w:val="000000" w:themeColor="text1"/>
          <w:sz w:val="20"/>
          <w:szCs w:val="20"/>
        </w:rPr>
        <w:t>-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making strategies, practice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d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 xml:space="preserve"> professional communication, and collaborate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>d</w:t>
      </w:r>
      <w:r w:rsidRPr="00314CCA">
        <w:rPr>
          <w:rFonts w:eastAsia="Times New Roman" w:cstheme="minorHAnsi"/>
          <w:color w:val="000000" w:themeColor="text1"/>
          <w:sz w:val="20"/>
          <w:szCs w:val="20"/>
        </w:rPr>
        <w:t xml:space="preserve"> with others to solve problems.</w:t>
      </w:r>
    </w:p>
    <w:p w14:paraId="33F66C26" w14:textId="29371A14" w:rsidR="00314CCA" w:rsidRPr="00314CCA" w:rsidRDefault="00314CCA" w:rsidP="00314CCA">
      <w:pPr>
        <w:numPr>
          <w:ilvl w:val="1"/>
          <w:numId w:val="6"/>
        </w:numPr>
        <w:spacing w:before="100" w:beforeAutospacing="1" w:after="195" w:line="240" w:lineRule="auto"/>
        <w:contextualSpacing/>
        <w:rPr>
          <w:rFonts w:eastAsia="Times New Roman" w:cstheme="minorHAnsi"/>
          <w:color w:val="000000" w:themeColor="text1"/>
          <w:sz w:val="20"/>
          <w:szCs w:val="20"/>
        </w:rPr>
      </w:pPr>
      <w:r w:rsidRPr="00314CCA">
        <w:rPr>
          <w:rFonts w:eastAsia="Times New Roman" w:cstheme="minorHAnsi"/>
          <w:color w:val="000000" w:themeColor="text1"/>
          <w:sz w:val="20"/>
          <w:szCs w:val="20"/>
        </w:rPr>
        <w:t xml:space="preserve">Learned time management, budgeting, study habits, oral and written communication skills, decision making, quantitative </w:t>
      </w:r>
      <w:r w:rsidR="002E1240">
        <w:rPr>
          <w:rFonts w:eastAsia="Times New Roman" w:cstheme="minorHAnsi"/>
          <w:color w:val="000000" w:themeColor="text1"/>
          <w:sz w:val="20"/>
          <w:szCs w:val="20"/>
        </w:rPr>
        <w:t>reasoning, and how to work online.</w:t>
      </w:r>
    </w:p>
    <w:p w14:paraId="3F5E10D1" w14:textId="468317C1" w:rsidR="00702E25" w:rsidRPr="00702E25" w:rsidRDefault="00702E25" w:rsidP="00EA10CD">
      <w:pPr>
        <w:spacing w:after="0" w:line="240" w:lineRule="auto"/>
        <w:rPr>
          <w:iCs/>
          <w:szCs w:val="24"/>
        </w:rPr>
      </w:pPr>
    </w:p>
    <w:sectPr w:rsidR="00702E25" w:rsidRPr="00702E25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10DAF0" w14:textId="77777777" w:rsidR="00612B3F" w:rsidRDefault="00612B3F" w:rsidP="00541749">
      <w:pPr>
        <w:spacing w:after="0" w:line="240" w:lineRule="auto"/>
      </w:pPr>
      <w:r>
        <w:separator/>
      </w:r>
    </w:p>
  </w:endnote>
  <w:endnote w:type="continuationSeparator" w:id="0">
    <w:p w14:paraId="552CF977" w14:textId="77777777" w:rsidR="00612B3F" w:rsidRDefault="00612B3F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74541E" w14:textId="77777777" w:rsidR="00612B3F" w:rsidRDefault="00612B3F" w:rsidP="00541749">
      <w:pPr>
        <w:spacing w:after="0" w:line="240" w:lineRule="auto"/>
      </w:pPr>
      <w:r>
        <w:separator/>
      </w:r>
    </w:p>
  </w:footnote>
  <w:footnote w:type="continuationSeparator" w:id="0">
    <w:p w14:paraId="3CA40A12" w14:textId="77777777" w:rsidR="00612B3F" w:rsidRDefault="00612B3F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C24A7E"/>
    <w:multiLevelType w:val="multilevel"/>
    <w:tmpl w:val="FB98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553A40"/>
    <w:multiLevelType w:val="hybridMultilevel"/>
    <w:tmpl w:val="E80A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60782B"/>
    <w:multiLevelType w:val="hybridMultilevel"/>
    <w:tmpl w:val="D0A2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4"/>
  </w:num>
  <w:num w:numId="3" w16cid:durableId="1454129390">
    <w:abstractNumId w:val="2"/>
  </w:num>
  <w:num w:numId="4" w16cid:durableId="1801917443">
    <w:abstractNumId w:val="1"/>
  </w:num>
  <w:num w:numId="5" w16cid:durableId="1140421127">
    <w:abstractNumId w:val="5"/>
  </w:num>
  <w:num w:numId="6" w16cid:durableId="1605652153">
    <w:abstractNumId w:val="6"/>
  </w:num>
  <w:num w:numId="7" w16cid:durableId="8398108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D057A"/>
    <w:rsid w:val="000E2C25"/>
    <w:rsid w:val="00110C1D"/>
    <w:rsid w:val="00120137"/>
    <w:rsid w:val="001258FF"/>
    <w:rsid w:val="00135070"/>
    <w:rsid w:val="001820A1"/>
    <w:rsid w:val="001C7E76"/>
    <w:rsid w:val="001D41B2"/>
    <w:rsid w:val="002539B0"/>
    <w:rsid w:val="00263C49"/>
    <w:rsid w:val="002768C9"/>
    <w:rsid w:val="00287578"/>
    <w:rsid w:val="002A0C8A"/>
    <w:rsid w:val="002C52D5"/>
    <w:rsid w:val="002E1240"/>
    <w:rsid w:val="003113E4"/>
    <w:rsid w:val="00311C6E"/>
    <w:rsid w:val="00314CCA"/>
    <w:rsid w:val="00327F02"/>
    <w:rsid w:val="003355D3"/>
    <w:rsid w:val="00351645"/>
    <w:rsid w:val="003C031D"/>
    <w:rsid w:val="003F4CB9"/>
    <w:rsid w:val="00410EF0"/>
    <w:rsid w:val="0042777F"/>
    <w:rsid w:val="004961ED"/>
    <w:rsid w:val="004A0B8A"/>
    <w:rsid w:val="00541749"/>
    <w:rsid w:val="00591D44"/>
    <w:rsid w:val="005D589A"/>
    <w:rsid w:val="00612B3F"/>
    <w:rsid w:val="00613173"/>
    <w:rsid w:val="00666316"/>
    <w:rsid w:val="00687EDC"/>
    <w:rsid w:val="006D7D09"/>
    <w:rsid w:val="00702E25"/>
    <w:rsid w:val="007114DE"/>
    <w:rsid w:val="007645F4"/>
    <w:rsid w:val="007A1C37"/>
    <w:rsid w:val="00804144"/>
    <w:rsid w:val="008377B5"/>
    <w:rsid w:val="00891D2A"/>
    <w:rsid w:val="008A707D"/>
    <w:rsid w:val="008F6229"/>
    <w:rsid w:val="00905BB4"/>
    <w:rsid w:val="00937793"/>
    <w:rsid w:val="00947E3A"/>
    <w:rsid w:val="00952DEC"/>
    <w:rsid w:val="00965BDC"/>
    <w:rsid w:val="0097464F"/>
    <w:rsid w:val="00976561"/>
    <w:rsid w:val="0099056F"/>
    <w:rsid w:val="009C0D7D"/>
    <w:rsid w:val="00A40473"/>
    <w:rsid w:val="00A6227A"/>
    <w:rsid w:val="00A64017"/>
    <w:rsid w:val="00AB12CD"/>
    <w:rsid w:val="00AC755D"/>
    <w:rsid w:val="00B050E9"/>
    <w:rsid w:val="00B93911"/>
    <w:rsid w:val="00B97947"/>
    <w:rsid w:val="00BB3309"/>
    <w:rsid w:val="00CD2FF5"/>
    <w:rsid w:val="00CD37EA"/>
    <w:rsid w:val="00CE71A6"/>
    <w:rsid w:val="00D157A2"/>
    <w:rsid w:val="00D64757"/>
    <w:rsid w:val="00E12FC8"/>
    <w:rsid w:val="00E871AC"/>
    <w:rsid w:val="00E974C6"/>
    <w:rsid w:val="00EA10CD"/>
    <w:rsid w:val="00EB06BF"/>
    <w:rsid w:val="00F367D3"/>
    <w:rsid w:val="00F60C79"/>
    <w:rsid w:val="00F9540B"/>
    <w:rsid w:val="00FB152B"/>
    <w:rsid w:val="00FE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paragraph" w:styleId="Revision">
    <w:name w:val="Revision"/>
    <w:hidden/>
    <w:uiPriority w:val="99"/>
    <w:semiHidden/>
    <w:rsid w:val="00CD2F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17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yemail@domain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3ef5274-90b8-4b3f-8a76-b4c36a43e904}" enabled="1" method="Privileged" siteId="{61e6eeb3-5fd7-4aaa-ae3c-61e8deb09b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Andy Cargal</cp:lastModifiedBy>
  <cp:revision>5</cp:revision>
  <cp:lastPrinted>2024-09-12T15:24:00Z</cp:lastPrinted>
  <dcterms:created xsi:type="dcterms:W3CDTF">2024-09-12T15:24:00Z</dcterms:created>
  <dcterms:modified xsi:type="dcterms:W3CDTF">2024-09-2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